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4203</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3</w:t>
      </w:r>
      <w:r>
        <w:t xml:space="preserve"> </w:t>
      </w:r>
      <w:r>
        <w:t xml:space="preserve">เม.ย.</w:t>
      </w:r>
      <w:r>
        <w:t xml:space="preserve"> </w:t>
      </w:r>
      <w:r>
        <w:t xml:space="preserve">2564</w:t>
      </w:r>
      <w:r>
        <w:t xml:space="preserve"> </w:t>
      </w:r>
      <w:r>
        <w:t xml:space="preserve">นาโน</w:t>
      </w:r>
      <w:r>
        <w:t xml:space="preserve"> </w:t>
      </w:r>
      <w:r>
        <w:t xml:space="preserve">(รอบ</w:t>
      </w:r>
      <w:r>
        <w:t xml:space="preserve"> </w:t>
      </w:r>
      <w:r>
        <w:t xml:space="preserve">2)</w:t>
      </w:r>
    </w:p>
    <w:p>
      <w:pPr>
        <w:pStyle w:val="Date"/>
      </w:pPr>
      <w:r>
        <w:t xml:space="preserve">วันจันทร์ที่</w:t>
      </w:r>
      <w:r>
        <w:t xml:space="preserve"> </w:t>
      </w:r>
      <w:r>
        <w:t xml:space="preserve">27</w:t>
      </w:r>
      <w:r>
        <w:t xml:space="preserve"> </w:t>
      </w:r>
      <w:r>
        <w:t xml:space="preserve">กุมภาพันธ์</w:t>
      </w:r>
      <w:r>
        <w:t xml:space="preserve"> </w:t>
      </w:r>
      <w:r>
        <w:t xml:space="preserve">2566</w:t>
      </w:r>
      <w:r>
        <w:t xml:space="preserve"> </w:t>
      </w:r>
      <w:r>
        <w:t xml:space="preserve">เวลา</w:t>
      </w:r>
      <w:r>
        <w:t xml:space="preserve"> </w:t>
      </w:r>
      <w:r>
        <w:t xml:space="preserve">15.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นี้ก็ต้องการใบรับรองแพทย์ เพราะฉะนั้น การจะได้มาซึ่ง แต่ว่าคุณก็มีใบตรวจเชื้อ ใช่ไหมล่ะ // แล้วรู้หรือยังติดเชื้อ // อ๋อ ถ้าแค่ใบตรวจเชื้อมีค่ะ คุณหมอแนะนำได้ไหมครับ // ก็แนะนำคุณชนธิชานะครับ ก็น่าจะกลับไปที่โรงพยาบาลที่ให้บริการ หรือเป็นโรงพยาบาลคู่สัญญาที่เราลงทะเบียนนะครับ เพื่อขอให้คุณหมอได้ตรวจเช็ก แล้วออกใบรับรองว่าพร้อมไปทำงานได้กลับไปที่เดิมนะ ไปโหลด ไปโหลดข้อมูลจากเว็บไซต์ จากกระทรวงแรงงาน แล้วกรอก กรอกเสร็จปั๊บก็เอาเลขบัญชีธนาคารให้กับนายจ้าง นายจ้างเอาใบรับรองแพทย์ของคุณไปสแกนส่งประกันสังคม โอ.เค. นะครับ คุณชนธิชาครับ เบื้องต้น คุณหมอมีอะไรจะเพิ่มเติมไหมครับ ขอโทษนะคะ // ไม่มีแล้วครับ โดยปกติร่างกายจะจัดการกับเชื้อไวรัสนี้ได้ จริง ๆ แล้วก็จะสามารถกลับมาใช้ชีวิตประจำวันได้ แล้วก็เรียนข้างบ้าน อันตรายหรือหลังจากหายแล้วก็ไม่ได้ทำอันตรายต่อเรานะครับ ก็สามารถกลับมาดำเนินชีวิตได้ตามปกติครับผม // แต่ว่าต้องระมัดระวังอป้องกันตัวเองอยู่นะครับหมอ ยังคง อยู่ในช่วงนี้ ในช่วงนี้ก็ยังแนะนำเหมือนเดิมนะครับ ล้างมือบ่อย ๆ เว้นระยะห่าง การกินอาหารแยกกันก่อนนะครับ // ถ้ามีอะไรก็จะรบกวนคุณหมอ //คุณหมออธิบายนี่ เป็นความรู้ให้ทุกคน ขอบพระคุณคุณหมออีกครั้งนะครับ // ขอบคุณมากครับ //สวัสดีครับ // คุณชลธิชายังอยู่ไหมครับ เแล้วก็แจ้งย้ำอีกสักครู่ ของคุณ คุณสุจิตรา ที่ทางคุณจำรัส โทร. เข้ามา แล้วติดเชื้อ ทาง สปสช. ติดต่อไปแล้ว แล้วก็ขอบคุณทาง สปสช. ด้วยนะครับ ขอความกรุณาอย่าเลือกโรงพยาบาลนะครับ เมื่อกี้ได้ข้อมูลมานะ คือ ท่านเลือกน่ะ จะเป็นปัญหา อัตราการเสียชีวิตท่านไปก่อนเถอะครับ แล้วถ้าท่านเดี๋ยวท่านไป ต่อรองกับทางทีมหมอ ทีมแพทย์ที่จัดหานี่นะ แล้วพอถึงอาการท่านหนัก ท่านก็จะไปกดดันหมอ อย่างนี้มันก็ไม่ถูกนะ ต้องเข้าใจนะ สวัสดีนะครับ เรื่องนี้นะ // ครับ // ไปคุยกับคุณหมอ สมศักดิ์ อรรคศิลป์ สวัสดีครับ คุณหมอครับ // สวัสดีครับ ทุกท่านครับ // ทำงานเหนื่อยไหมครับ ท่านครับ // ก็ทีมงานผมเหนื่อยกว่าครับ // ครับ // หมอ พยาบาล ที่อยู่หน้างาน อาจจะเหลือไม่เยอะนะครับ ท่านครับ เอาเนื้อ ๆ นะครับ คุณหมอครับ ถามอย่างนี้เลยครับ เรื่องเตียง ตอนนี้นี่ ครับ คุณหมอบ้างตอนนี้ครับ คุณหมอครับ // ตอนนี้ เรียนตรง ๆ คือ เรื่องเตียงนี่ ในโรงพยาบาลนี่ ก็ยังมีเตียงเหลือเพียงพอ แล้วก็ไปเปิด Hospitel เพิ่ม ไปนอน ที่ออกข่าวนะครับ // ใช่ ๆ ไม่ได้ // ต้องเรียนพี่น้องประชาชนอย่างนี้ครับ ว่าพบหลายรายไม่มีแม้กระทั่งผลแล็บขอบเอกชน ก็เลยหาเขาเรียกอะไรครับ หลักฐานไปไม่ได้ ตอนนี้เราก็เอื้อกันนิดหนึ่งครับ ว่าต่อให้ไม่มีผลแล็บนะครับ เราจะให้ท่านไปลงโรงพยาบาลดีกว่า แต่ทีนี้นะครับ คืออย่างนี้ คุณถนอมนึกออกไหมนี่นะครับ // เป็นติดเชื้อ //ผมก็กำชับลูกทีมผมไปครับ ถ้าไม่มีผลแล็บ เราอาการไม่มาก เราจะให้ไปนอน Hospitel ห้องแยก กราบเรีของพี่น้องประชาชนในที่สุดกราบเรียนพี่น้องประชาชนนะครับ ลำบากนิดหนึ่งให้ท่านโทรติดต่อ หาไว้ให้อันนี้เพื่อความที่เราเจอว่าหน่วยตรวจครับ เรื่องของแล็บตรวจ เ้เรื่องของแล็บตรวจ ยังไม่ีมีเตียง ยังไม่ได้ไป อาม่า 3 คน แล้วก็เสียไป 1 นี่ อันนี้เกิดจาก อาม่าไปตรวจเชิงรุกอย่างที่ผมว่า ตรวจเสร็จนี่ การแจ้งผลนี่ อาจจะไม่เร็วนัก ที่เราคุยกันเรื่องข้อมูลกันนะครับ พอผลช้านี่แกก็มีอาการป่วยมากขึ้นโดยที่ไม่มีใครรู้ ทางโรงพยาบาลก็ไม่รู้นะครับ คือ ต้องเรียนทั้ง 2 ท่านตรง ๆ ผมจะไม่รู็ข้อมูลเลย ที่บ้าน ถ้าไม่มีการแจ้งข้อมูลผู้ป่วยเหล่านี้มา อันนี้เป็นประเด็นสำคัญครับ ซึ่งบางทีข้อมูลไปตกค้างที่ใครนี่ ผมว่าต้องไปหาตรงนี้ต่อนะครับ ครับ แต่เขามีเครือข่าย เขาจะทำเองโดยหน้าที่ของเขาเองหรือเปล่าครับ คุณหมอ // ถูกต้องครับ คือ ตอนนี้ต้องเรียนอย่างนี้ครับแสมมติตรวจเสร็จ ค้างแค่คืนเดียวนึกออกไหมครับ คุณถนอมไปตรวจวันนี้บังอัญผลมันออกตอน 16.00 น.แล้วเราจะนัดพรุ่งนี้เช้า เลยเมื่อกี้ผมเพิ่งเช็ก โรงพยาบาลเพิ่มสินเลยนะครับ ว่าสีเขียวนี่นะครับ เรายังมีเตียงให้นอนใน Hospital อีก 100 เตียง ไม่มีคนมานอน แล้วสีเหลืองนี่ เปิดเมื่อวานที่รังสิต วันนี้เพิ่มศักยภาพเป็นร้อยเตียง เพิ่มมา 40 เตียง สีเหลือ สีแดงนี่โรงเรียนแพทย์กับ ครม. บางส่วนนะครับ ก็จะพยายามเพิ่มห้อง ICU ขึ้นมาครับ อย่างเมื่อกี้ ก็กรุณาประสานแล้วนำรถมารับแล้ววันนี้นะครับ อันนี้ถ้าฟังที่คุณหมอพูดก็เห็นช่องว่าง มีจุดตรงนี้ ซึ่งมีหน่วยที่รับผิดชอ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4203 แถลงสถานการณ์ COVID-19 (ศบค.) วันที่ 23 เม.ย. 2564 นาโน (รอบ 2)</dc:title>
  <dc:creator/>
  <cp:keywords/>
  <dcterms:created xsi:type="dcterms:W3CDTF">2023-02-27T09:45:06Z</dcterms:created>
  <dcterms:modified xsi:type="dcterms:W3CDTF">2023-02-27T09:4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7 กุมภาพันธ์ 2566 เวลา 15.40 น.</vt:lpwstr>
  </property>
  <property fmtid="{D5CDD505-2E9C-101B-9397-08002B2CF9AE}" pid="3" name="subtitle">
    <vt:lpwstr/>
  </property>
</Properties>
</file>